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13D88" w14:textId="6D1AA673" w:rsidR="00B76B85" w:rsidRDefault="00B8466C" w:rsidP="00B76B85">
      <w:pPr>
        <w:tabs>
          <w:tab w:val="left" w:pos="0"/>
          <w:tab w:val="left" w:pos="360"/>
        </w:tabs>
        <w:ind w:left="-360"/>
        <w:jc w:val="center"/>
        <w:rPr>
          <w:b/>
          <w:color w:val="000000"/>
          <w:sz w:val="28"/>
          <w:szCs w:val="28"/>
        </w:rPr>
      </w:pPr>
      <w:r w:rsidRPr="0034079D">
        <w:rPr>
          <w:b/>
          <w:noProof/>
          <w:color w:val="000000"/>
          <w:sz w:val="28"/>
          <w:szCs w:val="28"/>
        </w:rPr>
        <w:drawing>
          <wp:anchor distT="0" distB="0" distL="114300" distR="114300" simplePos="0" relativeHeight="251635712" behindDoc="1" locked="0" layoutInCell="1" allowOverlap="1" wp14:anchorId="2A7DCDFD" wp14:editId="573C6837">
            <wp:simplePos x="0" y="0"/>
            <wp:positionH relativeFrom="margin">
              <wp:posOffset>-247650</wp:posOffset>
            </wp:positionH>
            <wp:positionV relativeFrom="paragraph">
              <wp:posOffset>9525</wp:posOffset>
            </wp:positionV>
            <wp:extent cx="876300" cy="856615"/>
            <wp:effectExtent l="0" t="0" r="0" b="635"/>
            <wp:wrapTight wrapText="bothSides">
              <wp:wrapPolygon edited="0">
                <wp:start x="0" y="0"/>
                <wp:lineTo x="0" y="21136"/>
                <wp:lineTo x="21130" y="21136"/>
                <wp:lineTo x="2113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76B85" w:rsidRPr="0034079D">
        <w:rPr>
          <w:b/>
          <w:color w:val="000000"/>
          <w:sz w:val="28"/>
          <w:szCs w:val="28"/>
        </w:rPr>
        <w:t>POSTGRADUATE INSTITUTE OF SCIENCE, PERADENIYA</w:t>
      </w:r>
    </w:p>
    <w:p w14:paraId="2D50DF5B" w14:textId="79349C21" w:rsidR="000149ED" w:rsidRPr="004B3AD3" w:rsidRDefault="00B76B85" w:rsidP="0030080C">
      <w:pPr>
        <w:jc w:val="center"/>
        <w:rPr>
          <w:b/>
          <w:color w:val="000000"/>
          <w:sz w:val="28"/>
          <w:szCs w:val="28"/>
        </w:rPr>
      </w:pPr>
      <w:r w:rsidRPr="004B3AD3">
        <w:rPr>
          <w:b/>
          <w:color w:val="000000"/>
          <w:sz w:val="28"/>
          <w:szCs w:val="28"/>
        </w:rPr>
        <w:t xml:space="preserve">PGIS </w:t>
      </w:r>
      <w:r w:rsidR="004B3AD3" w:rsidRPr="004B3AD3">
        <w:rPr>
          <w:b/>
          <w:color w:val="000000"/>
          <w:sz w:val="28"/>
          <w:szCs w:val="28"/>
        </w:rPr>
        <w:t>RESEARCH GRANTS</w:t>
      </w:r>
      <w:r w:rsidRPr="004B3AD3">
        <w:rPr>
          <w:sz w:val="28"/>
          <w:szCs w:val="28"/>
        </w:rPr>
        <w:t xml:space="preserve"> - </w:t>
      </w:r>
      <w:r w:rsidRPr="004B3AD3">
        <w:rPr>
          <w:b/>
          <w:color w:val="000000"/>
          <w:sz w:val="28"/>
          <w:szCs w:val="28"/>
        </w:rPr>
        <w:t>MPhil/PhD</w:t>
      </w:r>
    </w:p>
    <w:p w14:paraId="187AF1BE" w14:textId="12733CFB" w:rsidR="0030080C" w:rsidRDefault="004B3AD3" w:rsidP="0030080C">
      <w:pPr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Reviewer Report – For Continuation (Second Phase)</w:t>
      </w:r>
    </w:p>
    <w:p w14:paraId="0A16B82A" w14:textId="24A3D84F" w:rsidR="002D34FF" w:rsidRDefault="002D34FF" w:rsidP="0030080C">
      <w:pPr>
        <w:jc w:val="center"/>
        <w:rPr>
          <w:b/>
          <w:color w:val="000000"/>
          <w:sz w:val="32"/>
          <w:szCs w:val="32"/>
        </w:rPr>
      </w:pPr>
    </w:p>
    <w:p w14:paraId="3CAE1941" w14:textId="7E0BA22F" w:rsidR="002D34FF" w:rsidRDefault="002D34FF" w:rsidP="0030080C">
      <w:pPr>
        <w:jc w:val="center"/>
        <w:rPr>
          <w:b/>
          <w:color w:val="000000"/>
          <w:sz w:val="32"/>
          <w:szCs w:val="32"/>
        </w:rPr>
      </w:pPr>
    </w:p>
    <w:p w14:paraId="1F59E188" w14:textId="56A1A91B" w:rsidR="002D34FF" w:rsidRDefault="00F1103A" w:rsidP="002D34FF">
      <w:pPr>
        <w:rPr>
          <w:b/>
          <w:color w:val="000000"/>
          <w:szCs w:val="24"/>
        </w:rPr>
      </w:pPr>
      <w:r w:rsidRPr="006D37C9">
        <w:rPr>
          <w:b/>
          <w:color w:val="000000"/>
          <w:szCs w:val="24"/>
        </w:rPr>
        <w:t>Grant number……………………………</w:t>
      </w:r>
    </w:p>
    <w:p w14:paraId="12E16686" w14:textId="6C26E3DD" w:rsidR="00F1103A" w:rsidRDefault="00F1103A" w:rsidP="002D34FF">
      <w:pPr>
        <w:rPr>
          <w:b/>
          <w:color w:val="000000"/>
          <w:szCs w:val="24"/>
        </w:rPr>
      </w:pPr>
    </w:p>
    <w:p w14:paraId="2B00968A" w14:textId="0F5C1C9B" w:rsidR="00F1103A" w:rsidRDefault="00727E2A" w:rsidP="00AA2F25">
      <w:pPr>
        <w:spacing w:line="360" w:lineRule="auto"/>
        <w:rPr>
          <w:b/>
          <w:color w:val="000000"/>
          <w:szCs w:val="24"/>
        </w:rPr>
      </w:pPr>
      <w:r>
        <w:rPr>
          <w:b/>
          <w:color w:val="000000"/>
          <w:szCs w:val="24"/>
        </w:rPr>
        <w:t xml:space="preserve">Title of the </w:t>
      </w:r>
      <w:r w:rsidR="00ED3A97">
        <w:rPr>
          <w:b/>
          <w:color w:val="000000"/>
          <w:szCs w:val="24"/>
        </w:rPr>
        <w:t>p</w:t>
      </w:r>
      <w:r>
        <w:rPr>
          <w:b/>
          <w:color w:val="000000"/>
          <w:szCs w:val="24"/>
        </w:rPr>
        <w:t>roject</w:t>
      </w:r>
      <w:r w:rsidR="00ED3A97">
        <w:rPr>
          <w:b/>
          <w:color w:val="000000"/>
          <w:szCs w:val="24"/>
        </w:rPr>
        <w:t>:</w:t>
      </w:r>
      <w:r w:rsidR="00AA2F25">
        <w:rPr>
          <w:b/>
          <w:color w:val="000000"/>
          <w:szCs w:val="24"/>
        </w:rPr>
        <w:t xml:space="preserve"> </w:t>
      </w:r>
      <w:r w:rsidR="00ED3A97">
        <w:rPr>
          <w:b/>
          <w:color w:val="000000"/>
          <w:szCs w:val="24"/>
        </w:rPr>
        <w:t>…………………………………………………………………………………………………………………………………………………………………………………………</w:t>
      </w:r>
      <w:r w:rsidR="00AA2F25">
        <w:rPr>
          <w:b/>
          <w:color w:val="000000"/>
          <w:szCs w:val="24"/>
        </w:rPr>
        <w:t>…………</w:t>
      </w:r>
    </w:p>
    <w:p w14:paraId="3CF69122" w14:textId="4A30459A" w:rsidR="00ED3A97" w:rsidRDefault="00ED3A97" w:rsidP="00AA2F25">
      <w:pPr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410"/>
        <w:gridCol w:w="2551"/>
        <w:gridCol w:w="3351"/>
      </w:tblGrid>
      <w:tr w:rsidR="005652C3" w14:paraId="23A914B8" w14:textId="77777777" w:rsidTr="00A21049">
        <w:tc>
          <w:tcPr>
            <w:tcW w:w="704" w:type="dxa"/>
          </w:tcPr>
          <w:p w14:paraId="1614CFC2" w14:textId="77777777" w:rsidR="005652C3" w:rsidRDefault="005652C3" w:rsidP="00AA2F25">
            <w:pPr>
              <w:spacing w:line="360" w:lineRule="auto"/>
            </w:pPr>
          </w:p>
        </w:tc>
        <w:tc>
          <w:tcPr>
            <w:tcW w:w="2410" w:type="dxa"/>
          </w:tcPr>
          <w:p w14:paraId="3772F79B" w14:textId="5DB33724" w:rsidR="005652C3" w:rsidRDefault="00711F48" w:rsidP="00A21049">
            <w:pPr>
              <w:spacing w:line="360" w:lineRule="auto"/>
              <w:jc w:val="center"/>
            </w:pPr>
            <w:r>
              <w:t>Criteria</w:t>
            </w:r>
          </w:p>
        </w:tc>
        <w:tc>
          <w:tcPr>
            <w:tcW w:w="2551" w:type="dxa"/>
          </w:tcPr>
          <w:p w14:paraId="5091BCA4" w14:textId="19A5232B" w:rsidR="005652C3" w:rsidRPr="00EE6A7A" w:rsidRDefault="00A21049" w:rsidP="00A21049">
            <w:pPr>
              <w:spacing w:line="360" w:lineRule="auto"/>
              <w:jc w:val="center"/>
            </w:pPr>
            <w:r w:rsidRPr="00EE6A7A">
              <w:rPr>
                <w:color w:val="auto"/>
              </w:rPr>
              <w:t>Level</w:t>
            </w:r>
          </w:p>
        </w:tc>
        <w:tc>
          <w:tcPr>
            <w:tcW w:w="3351" w:type="dxa"/>
          </w:tcPr>
          <w:p w14:paraId="01FEB66D" w14:textId="55A86CAA" w:rsidR="005652C3" w:rsidRDefault="004B1DE6" w:rsidP="00A21049">
            <w:pPr>
              <w:spacing w:line="360" w:lineRule="auto"/>
              <w:jc w:val="center"/>
            </w:pPr>
            <w:r>
              <w:t>Remarks</w:t>
            </w:r>
          </w:p>
        </w:tc>
      </w:tr>
      <w:tr w:rsidR="005652C3" w14:paraId="26373BC5" w14:textId="77777777" w:rsidTr="00A21049">
        <w:tc>
          <w:tcPr>
            <w:tcW w:w="704" w:type="dxa"/>
          </w:tcPr>
          <w:p w14:paraId="288C9543" w14:textId="068367EE" w:rsidR="005652C3" w:rsidRDefault="00711F48" w:rsidP="00AA2F25">
            <w:pPr>
              <w:spacing w:line="360" w:lineRule="auto"/>
            </w:pPr>
            <w:r>
              <w:t>1</w:t>
            </w:r>
          </w:p>
        </w:tc>
        <w:tc>
          <w:tcPr>
            <w:tcW w:w="2410" w:type="dxa"/>
          </w:tcPr>
          <w:p w14:paraId="34470195" w14:textId="6B707C55" w:rsidR="005652C3" w:rsidRPr="00B74213" w:rsidRDefault="004B1DE6" w:rsidP="00AA2F25">
            <w:pPr>
              <w:spacing w:line="360" w:lineRule="auto"/>
              <w:rPr>
                <w:vertAlign w:val="superscript"/>
              </w:rPr>
            </w:pPr>
            <w:r>
              <w:t xml:space="preserve">Progress of the </w:t>
            </w:r>
            <w:r w:rsidR="00A21049">
              <w:rPr>
                <w:bCs/>
                <w:color w:val="000000"/>
                <w:szCs w:val="24"/>
              </w:rPr>
              <w:t>Grant</w:t>
            </w:r>
          </w:p>
        </w:tc>
        <w:tc>
          <w:tcPr>
            <w:tcW w:w="2551" w:type="dxa"/>
          </w:tcPr>
          <w:p w14:paraId="2046F3AA" w14:textId="327D1B7A" w:rsidR="005652C3" w:rsidRDefault="00CF03F5" w:rsidP="00AA2F25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0832" behindDoc="1" locked="0" layoutInCell="1" allowOverlap="1" wp14:anchorId="2CEE7816" wp14:editId="647CE7F3">
                      <wp:simplePos x="0" y="0"/>
                      <wp:positionH relativeFrom="column">
                        <wp:posOffset>23644</wp:posOffset>
                      </wp:positionH>
                      <wp:positionV relativeFrom="paragraph">
                        <wp:posOffset>262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1AA01847" id="Oval 2" o:spid="_x0000_s1026" style="position:absolute;margin-left:1.85pt;margin-top:0;width:13.4pt;height:12.7pt;z-index:-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CoFcDx2QAAAAQBAAAP&#10;AAAAZHJzL2Rvd25yZXYueG1sTI/BTsMwEETvSPyDtUi9UYeUtihkUyGknji1VOLqxG4SsNeW7bYp&#10;X89yguPsjGbe1pvJWXE2MY2eEB7mBQhDndcj9QiH9+39E4iUFWllPRmEq0mwaW5valVpf6GdOe9z&#10;L7iEUqUQhpxDJWXqBuNUmvtgiL2jj05llrGXOqoLlzsry6JYSadG4oVBBfM6mO5rf3IIuy60/frD&#10;l3Z1DFs+fcbp7Rtxdje9PIPIZsp/YfjFZ3RomKn1J9JJWITFmoMI/A+bi2IJokUol48gm1r+h29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KgVwPHZAAAABA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</w:t>
            </w:r>
            <w:r w:rsidR="002A224B">
              <w:t>Excellent</w:t>
            </w:r>
          </w:p>
          <w:p w14:paraId="5A480964" w14:textId="0493D537" w:rsidR="00CF03F5" w:rsidRDefault="002A7CE3" w:rsidP="00EF4A42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6976" behindDoc="1" locked="0" layoutInCell="1" allowOverlap="1" wp14:anchorId="03CC8ECE" wp14:editId="29464619">
                      <wp:simplePos x="0" y="0"/>
                      <wp:positionH relativeFrom="column">
                        <wp:posOffset>35635</wp:posOffset>
                      </wp:positionH>
                      <wp:positionV relativeFrom="paragraph">
                        <wp:posOffset>23159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5BC1E089" id="Oval 3" o:spid="_x0000_s1026" style="position:absolute;margin-left:2.8pt;margin-top:1.8pt;width:13.4pt;height:12.7pt;z-index:-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AK0cWy2QAAAAUBAAAP&#10;AAAAZHJzL2Rvd25yZXYueG1sTI7BTsMwEETvSPyDtUi9UYcUAoRsKoTUE6cWJK5O7CYBe23Zbpvy&#10;9SwnOI12ZjT7mvXsrDiamCZPCDfLAoSh3uuJBoT3t831A4iUFWllPRmEs0mwbi8vGlVrf6KtOe7y&#10;IHiEUq0QxpxDLWXqR+NUWvpgiLO9j05lPuMgdVQnHndWlkVRSacm4g+jCuZlNP3X7uAQtn3ohvsP&#10;X9pqHzZsfcb59RtxcTU/P4HIZs5/ZfjFZ3RomanzB9JJWIS7iosIKxZOV+UtiA6hfCxAto38T9/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ArRxbLZAAAABQ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 w:rsidR="00B81FBE">
              <w:t xml:space="preserve">  Good</w:t>
            </w:r>
          </w:p>
          <w:p w14:paraId="5D397D07" w14:textId="0680479D" w:rsidR="00B81FBE" w:rsidRDefault="003F6FD3" w:rsidP="00EF4A42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1072" behindDoc="1" locked="0" layoutInCell="1" allowOverlap="1" wp14:anchorId="64B5E5A9" wp14:editId="5ED0603D">
                      <wp:simplePos x="0" y="0"/>
                      <wp:positionH relativeFrom="column">
                        <wp:posOffset>43890</wp:posOffset>
                      </wp:positionH>
                      <wp:positionV relativeFrom="paragraph">
                        <wp:posOffset>11131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6378BA07" id="Oval 4" o:spid="_x0000_s1026" style="position:absolute;margin-left:3.45pt;margin-top:.9pt;width:13.4pt;height:12.7pt;z-index:-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Satisfactory</w:t>
            </w:r>
          </w:p>
          <w:p w14:paraId="23148D98" w14:textId="68479095" w:rsidR="00B81FBE" w:rsidRPr="00004C61" w:rsidRDefault="002A7CE3" w:rsidP="002A7CE3">
            <w:pPr>
              <w:spacing w:line="360" w:lineRule="auto"/>
            </w:pPr>
            <w:r w:rsidRPr="00AC633D">
              <w:rPr>
                <w:noProof/>
                <w:color w:val="auto"/>
                <w:sz w:val="32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 wp14:anchorId="1DAF7DE2" wp14:editId="4BD2ED99">
                      <wp:simplePos x="0" y="0"/>
                      <wp:positionH relativeFrom="column">
                        <wp:posOffset>44823</wp:posOffset>
                      </wp:positionH>
                      <wp:positionV relativeFrom="paragraph">
                        <wp:posOffset>15053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6BD558B9" id="Oval 5" o:spid="_x0000_s1026" style="position:absolute;margin-left:3.55pt;margin-top:1.2pt;width:13.4pt;height:12.7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 w:rsidRPr="00AC633D">
              <w:rPr>
                <w:color w:val="auto"/>
                <w:sz w:val="32"/>
                <w:szCs w:val="24"/>
              </w:rPr>
              <w:t xml:space="preserve"> </w:t>
            </w:r>
            <w:r w:rsidR="007A01FE">
              <w:rPr>
                <w:color w:val="auto"/>
              </w:rPr>
              <w:t>In</w:t>
            </w:r>
            <w:r w:rsidR="00004C61" w:rsidRPr="00AC633D">
              <w:rPr>
                <w:color w:val="auto"/>
                <w:szCs w:val="24"/>
                <w:shd w:val="clear" w:color="auto" w:fill="FFFFFF"/>
              </w:rPr>
              <w:t>adequate</w:t>
            </w:r>
          </w:p>
        </w:tc>
        <w:tc>
          <w:tcPr>
            <w:tcW w:w="3351" w:type="dxa"/>
          </w:tcPr>
          <w:p w14:paraId="6688B93D" w14:textId="77777777" w:rsidR="005652C3" w:rsidRDefault="005652C3" w:rsidP="00AA2F25">
            <w:pPr>
              <w:spacing w:line="360" w:lineRule="auto"/>
            </w:pPr>
          </w:p>
        </w:tc>
      </w:tr>
      <w:tr w:rsidR="005652C3" w14:paraId="08A6C010" w14:textId="77777777" w:rsidTr="00A21049">
        <w:tc>
          <w:tcPr>
            <w:tcW w:w="704" w:type="dxa"/>
          </w:tcPr>
          <w:p w14:paraId="2FFCA98B" w14:textId="7A36C9FC" w:rsidR="005652C3" w:rsidRDefault="00711F48" w:rsidP="00AA2F25">
            <w:pPr>
              <w:spacing w:line="360" w:lineRule="auto"/>
            </w:pPr>
            <w:r>
              <w:t>2</w:t>
            </w:r>
          </w:p>
        </w:tc>
        <w:tc>
          <w:tcPr>
            <w:tcW w:w="2410" w:type="dxa"/>
          </w:tcPr>
          <w:p w14:paraId="0B00FD16" w14:textId="56FA8304" w:rsidR="005652C3" w:rsidRPr="00B74213" w:rsidRDefault="003B58D1" w:rsidP="00AA2F25">
            <w:pPr>
              <w:spacing w:line="360" w:lineRule="auto"/>
              <w:rPr>
                <w:vertAlign w:val="superscript"/>
              </w:rPr>
            </w:pPr>
            <w:r>
              <w:t>Publications</w:t>
            </w:r>
            <w:r w:rsidR="00D60092">
              <w:rPr>
                <w:rStyle w:val="FootnoteReference"/>
              </w:rPr>
              <w:footnoteReference w:id="1"/>
            </w:r>
          </w:p>
        </w:tc>
        <w:tc>
          <w:tcPr>
            <w:tcW w:w="2551" w:type="dxa"/>
          </w:tcPr>
          <w:p w14:paraId="2A7FED67" w14:textId="77777777" w:rsidR="003B58D1" w:rsidRDefault="003B58D1" w:rsidP="003B58D1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7F29DB54" wp14:editId="03D0208E">
                      <wp:simplePos x="0" y="0"/>
                      <wp:positionH relativeFrom="column">
                        <wp:posOffset>23644</wp:posOffset>
                      </wp:positionH>
                      <wp:positionV relativeFrom="paragraph">
                        <wp:posOffset>262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759B77DE" id="Oval 6" o:spid="_x0000_s1026" style="position:absolute;margin-left:1.85pt;margin-top:0;width:13.4pt;height:12.7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CoFcDx2QAAAAQBAAAP&#10;AAAAZHJzL2Rvd25yZXYueG1sTI/BTsMwEETvSPyDtUi9UYeUtihkUyGknji1VOLqxG4SsNeW7bYp&#10;X89yguPsjGbe1pvJWXE2MY2eEB7mBQhDndcj9QiH9+39E4iUFWllPRmEq0mwaW5valVpf6GdOe9z&#10;L7iEUqUQhpxDJWXqBuNUmvtgiL2jj05llrGXOqoLlzsry6JYSadG4oVBBfM6mO5rf3IIuy60/frD&#10;l3Z1DFs+fcbp7Rtxdje9PIPIZsp/YfjFZ3RomKn1J9JJWITFmoMI/A+bi2IJokUol48gm1r+h29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KgVwPHZAAAABA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Excellent</w:t>
            </w:r>
          </w:p>
          <w:p w14:paraId="08C35DFD" w14:textId="77777777" w:rsidR="003B58D1" w:rsidRDefault="003B58D1" w:rsidP="003B58D1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627D9584" wp14:editId="06DDD00F">
                      <wp:simplePos x="0" y="0"/>
                      <wp:positionH relativeFrom="column">
                        <wp:posOffset>35635</wp:posOffset>
                      </wp:positionH>
                      <wp:positionV relativeFrom="paragraph">
                        <wp:posOffset>23159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0A31564A" id="Oval 7" o:spid="_x0000_s1026" style="position:absolute;margin-left:2.8pt;margin-top:1.8pt;width:13.4pt;height:12.7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AK0cWy2QAAAAUBAAAP&#10;AAAAZHJzL2Rvd25yZXYueG1sTI7BTsMwEETvSPyDtUi9UYcUAoRsKoTUE6cWJK5O7CYBe23Zbpvy&#10;9SwnOI12ZjT7mvXsrDiamCZPCDfLAoSh3uuJBoT3t831A4iUFWllPRmEs0mwbi8vGlVrf6KtOe7y&#10;IHiEUq0QxpxDLWXqR+NUWvpgiLO9j05lPuMgdVQnHndWlkVRSacm4g+jCuZlNP3X7uAQtn3ohvsP&#10;X9pqHzZsfcb59RtxcTU/P4HIZs5/ZfjFZ3RomanzB9JJWIS7iosIKxZOV+UtiA6hfCxAto38T9/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ArRxbLZAAAABQ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Good</w:t>
            </w:r>
          </w:p>
          <w:p w14:paraId="49F97705" w14:textId="77777777" w:rsidR="003B58D1" w:rsidRDefault="003B58D1" w:rsidP="003B58D1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1" locked="0" layoutInCell="1" allowOverlap="1" wp14:anchorId="06838088" wp14:editId="7DE693E8">
                      <wp:simplePos x="0" y="0"/>
                      <wp:positionH relativeFrom="column">
                        <wp:posOffset>43890</wp:posOffset>
                      </wp:positionH>
                      <wp:positionV relativeFrom="paragraph">
                        <wp:posOffset>11131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43BEA1ED" id="Oval 8" o:spid="_x0000_s1026" style="position:absolute;margin-left:3.45pt;margin-top:.9pt;width:13.4pt;height:12.7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Satisfactory</w:t>
            </w:r>
          </w:p>
          <w:p w14:paraId="3FF9E253" w14:textId="0257D8EE" w:rsidR="005652C3" w:rsidRDefault="003B58D1" w:rsidP="003B58D1">
            <w:pPr>
              <w:spacing w:line="360" w:lineRule="auto"/>
            </w:pPr>
            <w:r w:rsidRPr="00AC633D">
              <w:rPr>
                <w:noProof/>
                <w:color w:val="auto"/>
                <w:sz w:val="32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1" locked="0" layoutInCell="1" allowOverlap="1" wp14:anchorId="11C51575" wp14:editId="50D4EBD1">
                      <wp:simplePos x="0" y="0"/>
                      <wp:positionH relativeFrom="column">
                        <wp:posOffset>44823</wp:posOffset>
                      </wp:positionH>
                      <wp:positionV relativeFrom="paragraph">
                        <wp:posOffset>15053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63B5AFA7" id="Oval 9" o:spid="_x0000_s1026" style="position:absolute;margin-left:3.55pt;margin-top:1.2pt;width:13.4pt;height:12.7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 w:rsidRPr="00AC633D">
              <w:rPr>
                <w:color w:val="auto"/>
                <w:sz w:val="32"/>
                <w:szCs w:val="24"/>
              </w:rPr>
              <w:t xml:space="preserve"> </w:t>
            </w:r>
            <w:r>
              <w:rPr>
                <w:color w:val="auto"/>
              </w:rPr>
              <w:t>In</w:t>
            </w:r>
            <w:r w:rsidRPr="00AC633D">
              <w:rPr>
                <w:color w:val="auto"/>
                <w:szCs w:val="24"/>
                <w:shd w:val="clear" w:color="auto" w:fill="FFFFFF"/>
              </w:rPr>
              <w:t>adequate</w:t>
            </w:r>
          </w:p>
        </w:tc>
        <w:tc>
          <w:tcPr>
            <w:tcW w:w="3351" w:type="dxa"/>
          </w:tcPr>
          <w:p w14:paraId="706C5FDE" w14:textId="77777777" w:rsidR="005652C3" w:rsidRDefault="005652C3" w:rsidP="00AA2F25">
            <w:pPr>
              <w:spacing w:line="360" w:lineRule="auto"/>
            </w:pPr>
          </w:p>
        </w:tc>
      </w:tr>
      <w:tr w:rsidR="005652C3" w14:paraId="29F0A218" w14:textId="77777777" w:rsidTr="00A21049">
        <w:tc>
          <w:tcPr>
            <w:tcW w:w="704" w:type="dxa"/>
          </w:tcPr>
          <w:p w14:paraId="0022D565" w14:textId="22EFAF0D" w:rsidR="005652C3" w:rsidRDefault="00711F48" w:rsidP="00AA2F25">
            <w:pPr>
              <w:spacing w:line="360" w:lineRule="auto"/>
            </w:pPr>
            <w:r>
              <w:t>3</w:t>
            </w:r>
          </w:p>
        </w:tc>
        <w:tc>
          <w:tcPr>
            <w:tcW w:w="2410" w:type="dxa"/>
          </w:tcPr>
          <w:p w14:paraId="53614447" w14:textId="757F79F3" w:rsidR="005652C3" w:rsidRPr="00B74213" w:rsidRDefault="00E0084C" w:rsidP="00AA2F25">
            <w:pPr>
              <w:spacing w:line="360" w:lineRule="auto"/>
              <w:rPr>
                <w:vertAlign w:val="superscript"/>
              </w:rPr>
            </w:pPr>
            <w:r>
              <w:t>Financial Progress</w:t>
            </w:r>
            <w:r w:rsidR="00D60092">
              <w:rPr>
                <w:rStyle w:val="FootnoteReference"/>
              </w:rPr>
              <w:footnoteReference w:id="2"/>
            </w:r>
          </w:p>
        </w:tc>
        <w:tc>
          <w:tcPr>
            <w:tcW w:w="2551" w:type="dxa"/>
          </w:tcPr>
          <w:p w14:paraId="54774957" w14:textId="77777777" w:rsidR="00CC0CC0" w:rsidRDefault="00CC0CC0" w:rsidP="00CC0CC0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1" locked="0" layoutInCell="1" allowOverlap="1" wp14:anchorId="3C1359A0" wp14:editId="4D6218EE">
                      <wp:simplePos x="0" y="0"/>
                      <wp:positionH relativeFrom="column">
                        <wp:posOffset>23644</wp:posOffset>
                      </wp:positionH>
                      <wp:positionV relativeFrom="paragraph">
                        <wp:posOffset>262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09FC39BB" id="Oval 10" o:spid="_x0000_s1026" style="position:absolute;margin-left:1.85pt;margin-top:0;width:13.4pt;height:12.7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CoFcDx2QAAAAQBAAAP&#10;AAAAZHJzL2Rvd25yZXYueG1sTI/BTsMwEETvSPyDtUi9UYeUtihkUyGknji1VOLqxG4SsNeW7bYp&#10;X89yguPsjGbe1pvJWXE2MY2eEB7mBQhDndcj9QiH9+39E4iUFWllPRmEq0mwaW5valVpf6GdOe9z&#10;L7iEUqUQhpxDJWXqBuNUmvtgiL2jj05llrGXOqoLlzsry6JYSadG4oVBBfM6mO5rf3IIuy60/frD&#10;l3Z1DFs+fcbp7Rtxdje9PIPIZsp/YfjFZ3RomKn1J9JJWITFmoMI/A+bi2IJokUol48gm1r+h29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KgVwPHZAAAABA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Excellent</w:t>
            </w:r>
          </w:p>
          <w:p w14:paraId="7F4569F1" w14:textId="77777777" w:rsidR="00CC0CC0" w:rsidRDefault="00CC0CC0" w:rsidP="00CC0CC0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1" locked="0" layoutInCell="1" allowOverlap="1" wp14:anchorId="47633914" wp14:editId="44918D35">
                      <wp:simplePos x="0" y="0"/>
                      <wp:positionH relativeFrom="column">
                        <wp:posOffset>35635</wp:posOffset>
                      </wp:positionH>
                      <wp:positionV relativeFrom="paragraph">
                        <wp:posOffset>23159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74BB6BAB" id="Oval 11" o:spid="_x0000_s1026" style="position:absolute;margin-left:2.8pt;margin-top:1.8pt;width:13.4pt;height:12.7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Good</w:t>
            </w:r>
          </w:p>
          <w:p w14:paraId="24FE2C80" w14:textId="77777777" w:rsidR="00CC0CC0" w:rsidRDefault="00CC0CC0" w:rsidP="00CC0CC0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1" locked="0" layoutInCell="1" allowOverlap="1" wp14:anchorId="1EE2F509" wp14:editId="03DF1864">
                      <wp:simplePos x="0" y="0"/>
                      <wp:positionH relativeFrom="column">
                        <wp:posOffset>43890</wp:posOffset>
                      </wp:positionH>
                      <wp:positionV relativeFrom="paragraph">
                        <wp:posOffset>11131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4DBF3C44" id="Oval 12" o:spid="_x0000_s1026" style="position:absolute;margin-left:3.45pt;margin-top:.9pt;width:13.4pt;height:12.7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>
              <w:t xml:space="preserve">  Satisfactory</w:t>
            </w:r>
          </w:p>
          <w:p w14:paraId="558547A9" w14:textId="45FDFE58" w:rsidR="005652C3" w:rsidRDefault="00CC0CC0" w:rsidP="00CC0CC0">
            <w:pPr>
              <w:spacing w:line="360" w:lineRule="auto"/>
            </w:pPr>
            <w:r w:rsidRPr="00AC633D">
              <w:rPr>
                <w:noProof/>
                <w:color w:val="auto"/>
                <w:sz w:val="32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4624" behindDoc="1" locked="0" layoutInCell="1" allowOverlap="1" wp14:anchorId="20B757B2" wp14:editId="34AC1750">
                      <wp:simplePos x="0" y="0"/>
                      <wp:positionH relativeFrom="column">
                        <wp:posOffset>44823</wp:posOffset>
                      </wp:positionH>
                      <wp:positionV relativeFrom="paragraph">
                        <wp:posOffset>15053</wp:posOffset>
                      </wp:positionV>
                      <wp:extent cx="170329" cy="161365"/>
                      <wp:effectExtent l="0" t="0" r="20320" b="10160"/>
                      <wp:wrapTight wrapText="bothSides">
                        <wp:wrapPolygon edited="0">
                          <wp:start x="0" y="0"/>
                          <wp:lineTo x="0" y="20409"/>
                          <wp:lineTo x="21761" y="20409"/>
                          <wp:lineTo x="21761" y="0"/>
                          <wp:lineTo x="0" y="0"/>
                        </wp:wrapPolygon>
                      </wp:wrapTight>
                      <wp:docPr id="13" name="Ova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329" cy="16136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3B0D95FA" id="Oval 13" o:spid="_x0000_s1026" style="position:absolute;margin-left:3.55pt;margin-top:1.2pt;width:13.4pt;height:12.7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" fillcolor="white [3212]" strokecolor="#1f3763 [1604]" strokeweight="1pt">
                      <v:stroke joinstyle="miter"/>
                      <w10:wrap type="tight"/>
                    </v:oval>
                  </w:pict>
                </mc:Fallback>
              </mc:AlternateContent>
            </w:r>
            <w:r w:rsidRPr="00AC633D">
              <w:rPr>
                <w:color w:val="auto"/>
                <w:sz w:val="32"/>
                <w:szCs w:val="24"/>
              </w:rPr>
              <w:t xml:space="preserve"> </w:t>
            </w:r>
            <w:r>
              <w:rPr>
                <w:color w:val="auto"/>
              </w:rPr>
              <w:t>In</w:t>
            </w:r>
            <w:r w:rsidRPr="00AC633D">
              <w:rPr>
                <w:color w:val="auto"/>
                <w:szCs w:val="24"/>
                <w:shd w:val="clear" w:color="auto" w:fill="FFFFFF"/>
              </w:rPr>
              <w:t>adequate</w:t>
            </w:r>
          </w:p>
        </w:tc>
        <w:tc>
          <w:tcPr>
            <w:tcW w:w="3351" w:type="dxa"/>
          </w:tcPr>
          <w:p w14:paraId="751B0DE3" w14:textId="77777777" w:rsidR="005652C3" w:rsidRDefault="005652C3" w:rsidP="00AA2F25">
            <w:pPr>
              <w:spacing w:line="360" w:lineRule="auto"/>
            </w:pPr>
          </w:p>
        </w:tc>
      </w:tr>
    </w:tbl>
    <w:p w14:paraId="656D7768" w14:textId="77777777" w:rsidR="00877D7D" w:rsidRDefault="00877D7D" w:rsidP="00AA2F25">
      <w:pPr>
        <w:spacing w:line="360" w:lineRule="auto"/>
      </w:pPr>
    </w:p>
    <w:p w14:paraId="5120E4B5" w14:textId="6863BFE4" w:rsidR="00877D7D" w:rsidRDefault="00877D7D" w:rsidP="00AA2F25">
      <w:pPr>
        <w:spacing w:line="360" w:lineRule="auto"/>
      </w:pPr>
      <w:r>
        <w:t xml:space="preserve">Recommendation for </w:t>
      </w:r>
      <w:r w:rsidR="001355D5">
        <w:t>e</w:t>
      </w:r>
      <w:r>
        <w:t>xtension: Recommend</w:t>
      </w:r>
      <w:r w:rsidR="001355D5">
        <w:t>ed</w:t>
      </w:r>
      <w:r>
        <w:t xml:space="preserve"> /</w:t>
      </w:r>
      <w:r w:rsidRPr="00877D7D">
        <w:t xml:space="preserve"> </w:t>
      </w:r>
      <w:r>
        <w:t>Not Recommend</w:t>
      </w:r>
      <w:r w:rsidR="001355D5">
        <w:t>ed</w:t>
      </w:r>
      <w:r>
        <w:t xml:space="preserve"> </w:t>
      </w:r>
    </w:p>
    <w:p w14:paraId="38EB0082" w14:textId="2D83B19F" w:rsidR="00AA2F25" w:rsidRDefault="00877D7D" w:rsidP="00AA2F25">
      <w:pPr>
        <w:spacing w:line="360" w:lineRule="auto"/>
      </w:pPr>
      <w:r>
        <w:t>(</w:t>
      </w:r>
      <w:r w:rsidR="001355D5">
        <w:t>If not recommended, p</w:t>
      </w:r>
      <w:r>
        <w:t>lease give the reason</w:t>
      </w:r>
      <w:r w:rsidR="001355D5">
        <w:t>/s</w:t>
      </w:r>
      <w:r>
        <w:t>)</w:t>
      </w:r>
    </w:p>
    <w:p w14:paraId="536D4439" w14:textId="338AB290" w:rsidR="00422076" w:rsidRDefault="00422076" w:rsidP="00AA2F25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C16744F" w14:textId="77777777" w:rsidR="00877D7D" w:rsidRDefault="00877D7D" w:rsidP="00AA2F25">
      <w:pPr>
        <w:spacing w:line="360" w:lineRule="auto"/>
      </w:pPr>
    </w:p>
    <w:p w14:paraId="31195FA8" w14:textId="1478E061" w:rsidR="00422076" w:rsidRDefault="00F05598" w:rsidP="00AA2F25">
      <w:pPr>
        <w:spacing w:line="360" w:lineRule="auto"/>
      </w:pPr>
      <w:r>
        <w:lastRenderedPageBreak/>
        <w:t xml:space="preserve">Name and </w:t>
      </w:r>
      <w:r w:rsidR="00877D7D">
        <w:t>S</w:t>
      </w:r>
      <w:r>
        <w:t xml:space="preserve">ignature of the </w:t>
      </w:r>
      <w:r w:rsidR="00877D7D">
        <w:t>R</w:t>
      </w:r>
      <w:r>
        <w:t>eviewer: …………………………………………………</w:t>
      </w:r>
    </w:p>
    <w:p w14:paraId="0EB411D3" w14:textId="77777777" w:rsidR="00B76155" w:rsidRDefault="00B76155" w:rsidP="00AA2F25">
      <w:pPr>
        <w:spacing w:line="360" w:lineRule="auto"/>
      </w:pPr>
    </w:p>
    <w:p w14:paraId="7DB64603" w14:textId="2953F366" w:rsidR="006A5E5A" w:rsidRDefault="006A5E5A" w:rsidP="00AA2F25">
      <w:pPr>
        <w:spacing w:line="360" w:lineRule="auto"/>
      </w:pPr>
      <w:r>
        <w:t xml:space="preserve">                                                             …………………………………………………</w:t>
      </w:r>
    </w:p>
    <w:p w14:paraId="64DAF106" w14:textId="2AEA552A" w:rsidR="006A5E5A" w:rsidRDefault="006A5E5A" w:rsidP="00AA2F25">
      <w:pPr>
        <w:spacing w:line="360" w:lineRule="auto"/>
      </w:pPr>
      <w:r>
        <w:t>Date: ……………………………</w:t>
      </w:r>
      <w:proofErr w:type="gramStart"/>
      <w:r>
        <w:t>…..</w:t>
      </w:r>
      <w:proofErr w:type="gramEnd"/>
    </w:p>
    <w:p w14:paraId="7AD1E86C" w14:textId="61CE71F7" w:rsidR="004A0983" w:rsidRDefault="004A0983" w:rsidP="00AA2F25">
      <w:pPr>
        <w:spacing w:line="360" w:lineRule="auto"/>
      </w:pPr>
    </w:p>
    <w:p w14:paraId="47F6FEF3" w14:textId="77777777" w:rsidR="004A0983" w:rsidRDefault="004A0983" w:rsidP="00AA2F25">
      <w:pPr>
        <w:spacing w:line="360" w:lineRule="auto"/>
      </w:pPr>
    </w:p>
    <w:p w14:paraId="1BDF8D25" w14:textId="699F9188" w:rsidR="006A5E5A" w:rsidRDefault="006A5E5A" w:rsidP="00AA2F25">
      <w:pPr>
        <w:spacing w:line="360" w:lineRule="auto"/>
      </w:pPr>
    </w:p>
    <w:p w14:paraId="299F05C5" w14:textId="54AD179A" w:rsidR="004A0983" w:rsidRDefault="004A0983" w:rsidP="00AA2F25">
      <w:pPr>
        <w:spacing w:line="360" w:lineRule="auto"/>
      </w:pPr>
    </w:p>
    <w:p w14:paraId="0F6F6243" w14:textId="77961936" w:rsidR="004A0983" w:rsidRPr="00877D7D" w:rsidRDefault="0013619D" w:rsidP="00AA2F25">
      <w:pPr>
        <w:spacing w:line="360" w:lineRule="auto"/>
      </w:pPr>
      <w:r w:rsidRPr="00877D7D">
        <w:rPr>
          <w:b/>
          <w:bCs/>
        </w:rPr>
        <w:t>R</w:t>
      </w:r>
      <w:r w:rsidR="004A0983" w:rsidRPr="00877D7D">
        <w:rPr>
          <w:b/>
          <w:bCs/>
        </w:rPr>
        <w:t xml:space="preserve">ecommendation of the </w:t>
      </w:r>
      <w:r w:rsidRPr="00877D7D">
        <w:rPr>
          <w:b/>
          <w:bCs/>
        </w:rPr>
        <w:t>PGIS Research Grant Committee</w:t>
      </w:r>
      <w:r w:rsidR="00877D7D">
        <w:rPr>
          <w:b/>
          <w:bCs/>
        </w:rPr>
        <w:t xml:space="preserve">: </w:t>
      </w:r>
      <w:r w:rsidR="00877D7D">
        <w:t>……………………………………………………………………………………………………………………………………………………………………………………………………</w:t>
      </w:r>
    </w:p>
    <w:p w14:paraId="3EC93B06" w14:textId="48EA3217" w:rsidR="0013619D" w:rsidRPr="00877D7D" w:rsidRDefault="0013619D" w:rsidP="00AA2F25">
      <w:pPr>
        <w:spacing w:line="360" w:lineRule="auto"/>
        <w:rPr>
          <w:b/>
          <w:bCs/>
        </w:rPr>
      </w:pPr>
    </w:p>
    <w:p w14:paraId="4A1B4267" w14:textId="32A39A8C" w:rsidR="0013619D" w:rsidRPr="00877D7D" w:rsidRDefault="0013619D" w:rsidP="00AA2F25">
      <w:pPr>
        <w:spacing w:line="360" w:lineRule="auto"/>
      </w:pPr>
      <w:r w:rsidRPr="00877D7D">
        <w:t xml:space="preserve">            ………………………………     </w:t>
      </w:r>
      <w:r w:rsidR="00040C52">
        <w:t xml:space="preserve">                         ……………………</w:t>
      </w:r>
    </w:p>
    <w:p w14:paraId="3BD3E703" w14:textId="7D5924E1" w:rsidR="0013619D" w:rsidRPr="00877D7D" w:rsidRDefault="0013619D" w:rsidP="00B94B28">
      <w:pPr>
        <w:tabs>
          <w:tab w:val="left" w:pos="5387"/>
        </w:tabs>
        <w:spacing w:line="360" w:lineRule="auto"/>
      </w:pPr>
      <w:r w:rsidRPr="00877D7D">
        <w:t>Coordinator/PGIS Research Grant Committee</w:t>
      </w:r>
      <w:r w:rsidR="00F7623F">
        <w:t xml:space="preserve">                     </w:t>
      </w:r>
      <w:r w:rsidR="00040C52">
        <w:t xml:space="preserve">  </w:t>
      </w:r>
      <w:r w:rsidR="00F7623F">
        <w:t xml:space="preserve">     Date           </w:t>
      </w:r>
    </w:p>
    <w:p w14:paraId="715A9F7C" w14:textId="3CA5564D" w:rsidR="0013619D" w:rsidRPr="00877D7D" w:rsidRDefault="0013619D" w:rsidP="0013619D"/>
    <w:p w14:paraId="2DECA45C" w14:textId="6A6A35D6" w:rsidR="0013619D" w:rsidRPr="00877D7D" w:rsidRDefault="0013619D" w:rsidP="0013619D"/>
    <w:p w14:paraId="07A03979" w14:textId="28C98B8F" w:rsidR="0013619D" w:rsidRPr="00877D7D" w:rsidRDefault="0013619D" w:rsidP="0013619D"/>
    <w:p w14:paraId="11376564" w14:textId="32D75857" w:rsidR="0013619D" w:rsidRPr="00877D7D" w:rsidRDefault="00877D7D" w:rsidP="0013619D">
      <w:pPr>
        <w:spacing w:line="360" w:lineRule="auto"/>
        <w:rPr>
          <w:b/>
          <w:bCs/>
        </w:rPr>
      </w:pPr>
      <w:r w:rsidRPr="00877D7D">
        <w:rPr>
          <w:b/>
          <w:bCs/>
        </w:rPr>
        <w:t>Approval</w:t>
      </w:r>
      <w:r w:rsidR="0013619D" w:rsidRPr="00877D7D">
        <w:rPr>
          <w:b/>
          <w:bCs/>
        </w:rPr>
        <w:t xml:space="preserve"> of the </w:t>
      </w:r>
      <w:r w:rsidRPr="00877D7D">
        <w:rPr>
          <w:b/>
          <w:bCs/>
        </w:rPr>
        <w:t>Director/</w:t>
      </w:r>
      <w:r w:rsidR="0013619D" w:rsidRPr="00877D7D">
        <w:rPr>
          <w:b/>
          <w:bCs/>
        </w:rPr>
        <w:t>Postgraduate Institute of Science</w:t>
      </w:r>
    </w:p>
    <w:p w14:paraId="44814CCD" w14:textId="2F6C3F9F" w:rsidR="0013619D" w:rsidRPr="00877D7D" w:rsidRDefault="0013619D" w:rsidP="0013619D">
      <w:pPr>
        <w:spacing w:line="360" w:lineRule="auto"/>
        <w:rPr>
          <w:b/>
          <w:bCs/>
        </w:rPr>
      </w:pPr>
    </w:p>
    <w:p w14:paraId="66D186DC" w14:textId="497A9810" w:rsidR="0013619D" w:rsidRPr="00877D7D" w:rsidRDefault="0013619D" w:rsidP="00B94B28">
      <w:pPr>
        <w:tabs>
          <w:tab w:val="left" w:pos="5387"/>
          <w:tab w:val="left" w:pos="7230"/>
        </w:tabs>
        <w:spacing w:line="360" w:lineRule="auto"/>
      </w:pPr>
      <w:r w:rsidRPr="00877D7D">
        <w:t xml:space="preserve">   </w:t>
      </w:r>
      <w:r w:rsidR="00040C52">
        <w:t xml:space="preserve">   </w:t>
      </w:r>
      <w:r w:rsidRPr="00877D7D">
        <w:t>………………………………..</w:t>
      </w:r>
      <w:r w:rsidR="00CF56C7" w:rsidRPr="00877D7D">
        <w:t xml:space="preserve">                                  ……………………</w:t>
      </w:r>
    </w:p>
    <w:p w14:paraId="2D450201" w14:textId="7543930A" w:rsidR="0013619D" w:rsidRPr="0013619D" w:rsidRDefault="0013619D" w:rsidP="0013619D">
      <w:pPr>
        <w:spacing w:line="360" w:lineRule="auto"/>
        <w:rPr>
          <w:sz w:val="28"/>
          <w:szCs w:val="22"/>
        </w:rPr>
      </w:pPr>
      <w:r w:rsidRPr="00877D7D">
        <w:t xml:space="preserve">                Director/ PGIS</w:t>
      </w:r>
      <w:r w:rsidR="00CF56C7" w:rsidRPr="00877D7D">
        <w:t xml:space="preserve">                                                       </w:t>
      </w:r>
      <w:r w:rsidR="00F7623F">
        <w:t xml:space="preserve">       </w:t>
      </w:r>
      <w:r w:rsidR="00CF56C7" w:rsidRPr="00877D7D">
        <w:t xml:space="preserve"> </w:t>
      </w:r>
      <w:r w:rsidR="00F7623F">
        <w:t>Date</w:t>
      </w:r>
    </w:p>
    <w:p w14:paraId="56FBB40E" w14:textId="77777777" w:rsidR="0013619D" w:rsidRDefault="0013619D" w:rsidP="0013619D">
      <w:pPr>
        <w:rPr>
          <w:sz w:val="28"/>
          <w:szCs w:val="22"/>
        </w:rPr>
      </w:pPr>
    </w:p>
    <w:p w14:paraId="5AFE4DAE" w14:textId="77777777" w:rsidR="00877D7D" w:rsidRDefault="00877D7D" w:rsidP="0013619D">
      <w:pPr>
        <w:rPr>
          <w:sz w:val="28"/>
          <w:szCs w:val="22"/>
        </w:rPr>
      </w:pPr>
    </w:p>
    <w:p w14:paraId="551C5D9D" w14:textId="069C52B3" w:rsidR="00280C01" w:rsidRDefault="00280C01" w:rsidP="00280C01">
      <w:pPr>
        <w:rPr>
          <w:szCs w:val="24"/>
        </w:rPr>
      </w:pPr>
    </w:p>
    <w:p w14:paraId="300321F2" w14:textId="0855E7A2" w:rsidR="00280C01" w:rsidRPr="009C0113" w:rsidRDefault="00280C01" w:rsidP="00B74213">
      <w:pPr>
        <w:rPr>
          <w:szCs w:val="24"/>
        </w:rPr>
      </w:pPr>
    </w:p>
    <w:p w14:paraId="0955D277" w14:textId="77777777" w:rsidR="00877D7D" w:rsidRDefault="00877D7D" w:rsidP="0013619D">
      <w:pPr>
        <w:rPr>
          <w:sz w:val="28"/>
          <w:szCs w:val="22"/>
        </w:rPr>
      </w:pPr>
    </w:p>
    <w:p w14:paraId="5DE943C2" w14:textId="77777777" w:rsidR="00877D7D" w:rsidRDefault="00877D7D" w:rsidP="0013619D">
      <w:pPr>
        <w:rPr>
          <w:sz w:val="28"/>
          <w:szCs w:val="22"/>
        </w:rPr>
      </w:pPr>
    </w:p>
    <w:p w14:paraId="23DE163E" w14:textId="77777777" w:rsidR="00877D7D" w:rsidRDefault="00877D7D" w:rsidP="0013619D">
      <w:pPr>
        <w:rPr>
          <w:sz w:val="28"/>
          <w:szCs w:val="22"/>
        </w:rPr>
      </w:pPr>
    </w:p>
    <w:sectPr w:rsidR="00877D7D" w:rsidSect="000E5A34">
      <w:footerReference w:type="default" r:id="rId12"/>
      <w:pgSz w:w="11906" w:h="16838"/>
      <w:pgMar w:top="993" w:right="1440" w:bottom="567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8D299" w14:textId="77777777" w:rsidR="007D206D" w:rsidRDefault="007D206D" w:rsidP="00D60092">
      <w:r>
        <w:separator/>
      </w:r>
    </w:p>
  </w:endnote>
  <w:endnote w:type="continuationSeparator" w:id="0">
    <w:p w14:paraId="35AF9BCD" w14:textId="77777777" w:rsidR="007D206D" w:rsidRDefault="007D206D" w:rsidP="00D60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2248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05C9F8" w14:textId="631C9AA5" w:rsidR="000E5A34" w:rsidRDefault="000E5A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5D3F6D" w14:textId="77777777" w:rsidR="000E5A34" w:rsidRDefault="000E5A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FA010" w14:textId="77777777" w:rsidR="007D206D" w:rsidRDefault="007D206D" w:rsidP="00D60092">
      <w:r>
        <w:separator/>
      </w:r>
    </w:p>
  </w:footnote>
  <w:footnote w:type="continuationSeparator" w:id="0">
    <w:p w14:paraId="5EFD83B0" w14:textId="77777777" w:rsidR="007D206D" w:rsidRDefault="007D206D" w:rsidP="00D60092">
      <w:r>
        <w:continuationSeparator/>
      </w:r>
    </w:p>
  </w:footnote>
  <w:footnote w:id="1">
    <w:p w14:paraId="565B00D0" w14:textId="185DE12C" w:rsidR="00D60092" w:rsidRPr="00D60092" w:rsidRDefault="00D60092" w:rsidP="00D60092">
      <w:pPr>
        <w:rPr>
          <w:i/>
          <w:iCs/>
          <w:sz w:val="20"/>
        </w:rPr>
      </w:pPr>
      <w:r>
        <w:rPr>
          <w:rStyle w:val="FootnoteReference"/>
        </w:rPr>
        <w:footnoteRef/>
      </w:r>
      <w:r>
        <w:t xml:space="preserve"> </w:t>
      </w:r>
      <w:r w:rsidRPr="00D60092">
        <w:rPr>
          <w:i/>
          <w:iCs/>
          <w:sz w:val="20"/>
        </w:rPr>
        <w:t xml:space="preserve">Excellent    </w:t>
      </w:r>
      <w:r w:rsidRPr="003545F7">
        <w:rPr>
          <w:sz w:val="20"/>
        </w:rPr>
        <w:t xml:space="preserve"> :</w:t>
      </w:r>
      <w:r w:rsidRPr="00D60092">
        <w:rPr>
          <w:i/>
          <w:iCs/>
          <w:sz w:val="20"/>
        </w:rPr>
        <w:t xml:space="preserve"> SCI Paper </w:t>
      </w:r>
      <w:r w:rsidRPr="00D60092">
        <w:rPr>
          <w:b/>
          <w:bCs/>
          <w:i/>
          <w:iCs/>
          <w:sz w:val="20"/>
        </w:rPr>
        <w:t>or</w:t>
      </w:r>
      <w:r w:rsidRPr="00D60092">
        <w:rPr>
          <w:i/>
          <w:iCs/>
          <w:sz w:val="20"/>
        </w:rPr>
        <w:t xml:space="preserve"> Abstract (</w:t>
      </w:r>
      <w:proofErr w:type="gramStart"/>
      <w:r w:rsidR="001355D5">
        <w:rPr>
          <w:sz w:val="20"/>
        </w:rPr>
        <w:t>i.e.</w:t>
      </w:r>
      <w:proofErr w:type="gramEnd"/>
      <w:r w:rsidR="001355D5">
        <w:rPr>
          <w:sz w:val="20"/>
        </w:rPr>
        <w:t xml:space="preserve"> </w:t>
      </w:r>
      <w:r w:rsidRPr="00D60092">
        <w:rPr>
          <w:i/>
          <w:iCs/>
          <w:sz w:val="20"/>
        </w:rPr>
        <w:t xml:space="preserve">RESCON) accepted </w:t>
      </w:r>
    </w:p>
    <w:p w14:paraId="7C3B2192" w14:textId="49FBB545" w:rsidR="00D60092" w:rsidRPr="00D60092" w:rsidRDefault="00D60092" w:rsidP="00D60092">
      <w:pPr>
        <w:rPr>
          <w:i/>
          <w:iCs/>
          <w:sz w:val="20"/>
        </w:rPr>
      </w:pPr>
      <w:r w:rsidRPr="00D60092">
        <w:rPr>
          <w:i/>
          <w:iCs/>
          <w:sz w:val="20"/>
        </w:rPr>
        <w:t xml:space="preserve">  Good          </w:t>
      </w:r>
      <w:r w:rsidR="003545F7">
        <w:rPr>
          <w:i/>
          <w:iCs/>
          <w:sz w:val="20"/>
        </w:rPr>
        <w:t xml:space="preserve"> </w:t>
      </w:r>
      <w:r w:rsidRPr="00D60092">
        <w:rPr>
          <w:i/>
          <w:iCs/>
          <w:sz w:val="20"/>
        </w:rPr>
        <w:t xml:space="preserve"> </w:t>
      </w:r>
      <w:r w:rsidRPr="003545F7">
        <w:rPr>
          <w:sz w:val="20"/>
        </w:rPr>
        <w:t>:</w:t>
      </w:r>
      <w:r w:rsidRPr="00D60092">
        <w:rPr>
          <w:i/>
          <w:iCs/>
          <w:sz w:val="20"/>
        </w:rPr>
        <w:t xml:space="preserve"> SCI Paper </w:t>
      </w:r>
      <w:r w:rsidRPr="00D60092">
        <w:rPr>
          <w:b/>
          <w:bCs/>
          <w:i/>
          <w:iCs/>
          <w:sz w:val="20"/>
        </w:rPr>
        <w:t>and</w:t>
      </w:r>
      <w:r w:rsidRPr="00D60092">
        <w:rPr>
          <w:i/>
          <w:iCs/>
          <w:sz w:val="20"/>
        </w:rPr>
        <w:t xml:space="preserve"> Abstract (</w:t>
      </w:r>
      <w:proofErr w:type="gramStart"/>
      <w:r w:rsidR="001355D5">
        <w:rPr>
          <w:sz w:val="20"/>
        </w:rPr>
        <w:t>i.e.</w:t>
      </w:r>
      <w:proofErr w:type="gramEnd"/>
      <w:r w:rsidR="001355D5">
        <w:rPr>
          <w:sz w:val="20"/>
        </w:rPr>
        <w:t xml:space="preserve"> </w:t>
      </w:r>
      <w:r w:rsidRPr="00D60092">
        <w:rPr>
          <w:i/>
          <w:iCs/>
          <w:sz w:val="20"/>
        </w:rPr>
        <w:t xml:space="preserve">RESCON) submitted </w:t>
      </w:r>
    </w:p>
    <w:p w14:paraId="7582DC0E" w14:textId="54C5AB36" w:rsidR="003920EB" w:rsidRDefault="00D60092" w:rsidP="00D60092">
      <w:pPr>
        <w:rPr>
          <w:i/>
          <w:iCs/>
          <w:sz w:val="20"/>
        </w:rPr>
      </w:pPr>
      <w:r w:rsidRPr="00D60092">
        <w:rPr>
          <w:i/>
          <w:iCs/>
          <w:sz w:val="20"/>
        </w:rPr>
        <w:t xml:space="preserve">  Satisfactory</w:t>
      </w:r>
      <w:r w:rsidR="003545F7">
        <w:rPr>
          <w:i/>
          <w:iCs/>
          <w:sz w:val="20"/>
        </w:rPr>
        <w:t xml:space="preserve"> </w:t>
      </w:r>
      <w:r w:rsidRPr="00D60092">
        <w:rPr>
          <w:i/>
          <w:iCs/>
          <w:sz w:val="20"/>
        </w:rPr>
        <w:t xml:space="preserve"> </w:t>
      </w:r>
      <w:r w:rsidRPr="003545F7">
        <w:rPr>
          <w:sz w:val="20"/>
        </w:rPr>
        <w:t>:</w:t>
      </w:r>
      <w:r w:rsidRPr="00D60092">
        <w:rPr>
          <w:i/>
          <w:iCs/>
          <w:sz w:val="20"/>
        </w:rPr>
        <w:t xml:space="preserve"> SCI Paper </w:t>
      </w:r>
      <w:r w:rsidRPr="00D60092">
        <w:rPr>
          <w:b/>
          <w:bCs/>
          <w:i/>
          <w:iCs/>
          <w:sz w:val="20"/>
        </w:rPr>
        <w:t>and</w:t>
      </w:r>
      <w:r w:rsidRPr="00D60092">
        <w:rPr>
          <w:i/>
          <w:iCs/>
          <w:sz w:val="20"/>
        </w:rPr>
        <w:t xml:space="preserve"> Abstract (</w:t>
      </w:r>
      <w:proofErr w:type="gramStart"/>
      <w:r w:rsidR="001355D5">
        <w:rPr>
          <w:sz w:val="20"/>
        </w:rPr>
        <w:t>i.e.</w:t>
      </w:r>
      <w:proofErr w:type="gramEnd"/>
      <w:r w:rsidR="001355D5">
        <w:rPr>
          <w:sz w:val="20"/>
        </w:rPr>
        <w:t xml:space="preserve"> </w:t>
      </w:r>
      <w:r w:rsidRPr="00D60092">
        <w:rPr>
          <w:i/>
          <w:iCs/>
          <w:sz w:val="20"/>
        </w:rPr>
        <w:t xml:space="preserve">RESCON) drafted </w:t>
      </w:r>
    </w:p>
    <w:p w14:paraId="0383E178" w14:textId="589A6317" w:rsidR="00D60092" w:rsidRPr="003920EB" w:rsidRDefault="003920EB" w:rsidP="003920EB">
      <w:pPr>
        <w:tabs>
          <w:tab w:val="clear" w:pos="720"/>
        </w:tabs>
        <w:rPr>
          <w:sz w:val="16"/>
          <w:szCs w:val="16"/>
        </w:rPr>
      </w:pPr>
      <w:r w:rsidRPr="003920EB">
        <w:rPr>
          <w:i/>
          <w:iCs/>
          <w:sz w:val="16"/>
          <w:szCs w:val="16"/>
        </w:rPr>
        <w:t xml:space="preserve">  </w:t>
      </w:r>
      <w:r w:rsidRPr="003920EB">
        <w:rPr>
          <w:i/>
          <w:iCs/>
          <w:color w:val="auto"/>
          <w:sz w:val="20"/>
          <w:szCs w:val="16"/>
        </w:rPr>
        <w:t>In</w:t>
      </w:r>
      <w:r w:rsidRPr="003920EB">
        <w:rPr>
          <w:i/>
          <w:iCs/>
          <w:color w:val="auto"/>
          <w:sz w:val="20"/>
          <w:shd w:val="clear" w:color="auto" w:fill="FFFFFF"/>
        </w:rPr>
        <w:t>adequate</w:t>
      </w:r>
      <w:r w:rsidR="00D60092" w:rsidRPr="003920EB">
        <w:rPr>
          <w:i/>
          <w:iCs/>
          <w:sz w:val="16"/>
          <w:szCs w:val="16"/>
        </w:rPr>
        <w:t xml:space="preserve"> </w:t>
      </w:r>
      <w:r>
        <w:rPr>
          <w:i/>
          <w:iCs/>
          <w:sz w:val="16"/>
          <w:szCs w:val="16"/>
        </w:rPr>
        <w:t xml:space="preserve">  </w:t>
      </w:r>
      <w:r>
        <w:rPr>
          <w:sz w:val="16"/>
          <w:szCs w:val="16"/>
        </w:rPr>
        <w:t xml:space="preserve">  </w:t>
      </w:r>
      <w:r w:rsidRPr="003920EB">
        <w:rPr>
          <w:sz w:val="20"/>
        </w:rPr>
        <w:t>:</w:t>
      </w:r>
      <w:r>
        <w:rPr>
          <w:sz w:val="20"/>
        </w:rPr>
        <w:t xml:space="preserve"> </w:t>
      </w:r>
      <w:r w:rsidRPr="003920EB">
        <w:rPr>
          <w:i/>
          <w:iCs/>
          <w:sz w:val="20"/>
        </w:rPr>
        <w:t>None</w:t>
      </w:r>
    </w:p>
    <w:p w14:paraId="188C354E" w14:textId="756D5CC8" w:rsidR="00D60092" w:rsidRDefault="00D60092">
      <w:pPr>
        <w:pStyle w:val="FootnoteText"/>
      </w:pPr>
    </w:p>
  </w:footnote>
  <w:footnote w:id="2">
    <w:p w14:paraId="29EE70F2" w14:textId="211A73D5" w:rsidR="00D60092" w:rsidRPr="00D60092" w:rsidRDefault="00D60092" w:rsidP="00D60092">
      <w:pPr>
        <w:rPr>
          <w:i/>
          <w:iCs/>
          <w:sz w:val="20"/>
        </w:rPr>
      </w:pPr>
      <w:r>
        <w:rPr>
          <w:rStyle w:val="FootnoteReference"/>
        </w:rPr>
        <w:footnoteRef/>
      </w:r>
      <w:r>
        <w:t xml:space="preserve"> </w:t>
      </w:r>
      <w:r w:rsidRPr="00D60092">
        <w:rPr>
          <w:i/>
          <w:iCs/>
          <w:sz w:val="20"/>
        </w:rPr>
        <w:t xml:space="preserve">Excellent    </w:t>
      </w:r>
      <w:r w:rsidR="003545F7">
        <w:rPr>
          <w:i/>
          <w:iCs/>
          <w:sz w:val="20"/>
        </w:rPr>
        <w:t xml:space="preserve"> </w:t>
      </w:r>
      <w:r w:rsidRPr="003545F7">
        <w:rPr>
          <w:sz w:val="20"/>
        </w:rPr>
        <w:t>:</w:t>
      </w:r>
      <w:r w:rsidRPr="00D60092">
        <w:rPr>
          <w:i/>
          <w:iCs/>
          <w:sz w:val="20"/>
        </w:rPr>
        <w:t xml:space="preserve"> </w:t>
      </w:r>
      <w:r w:rsidR="001355D5">
        <w:rPr>
          <w:i/>
          <w:iCs/>
          <w:sz w:val="20"/>
        </w:rPr>
        <w:t>I</w:t>
      </w:r>
      <w:r w:rsidR="003545F7">
        <w:rPr>
          <w:i/>
          <w:iCs/>
          <w:sz w:val="20"/>
        </w:rPr>
        <w:t xml:space="preserve">f </w:t>
      </w:r>
      <w:r w:rsidR="00257121">
        <w:rPr>
          <w:i/>
          <w:iCs/>
          <w:sz w:val="20"/>
        </w:rPr>
        <w:t xml:space="preserve">the </w:t>
      </w:r>
      <w:r w:rsidR="003545F7">
        <w:rPr>
          <w:i/>
          <w:iCs/>
          <w:sz w:val="20"/>
        </w:rPr>
        <w:t xml:space="preserve">budget is used  </w:t>
      </w:r>
      <w:r w:rsidR="00257121">
        <w:rPr>
          <w:i/>
          <w:iCs/>
          <w:sz w:val="20"/>
        </w:rPr>
        <w:t xml:space="preserve">≥ </w:t>
      </w:r>
      <w:r w:rsidR="003545F7">
        <w:rPr>
          <w:i/>
          <w:iCs/>
          <w:sz w:val="20"/>
        </w:rPr>
        <w:t xml:space="preserve">80% </w:t>
      </w:r>
      <w:r w:rsidR="003920EB">
        <w:rPr>
          <w:i/>
          <w:iCs/>
          <w:sz w:val="20"/>
        </w:rPr>
        <w:t xml:space="preserve"> </w:t>
      </w:r>
      <w:r w:rsidRPr="00D60092">
        <w:rPr>
          <w:i/>
          <w:iCs/>
          <w:sz w:val="20"/>
        </w:rPr>
        <w:t xml:space="preserve"> </w:t>
      </w:r>
    </w:p>
    <w:p w14:paraId="3B6FAAE9" w14:textId="6D17A1FE" w:rsidR="00D60092" w:rsidRPr="00D60092" w:rsidRDefault="00D60092" w:rsidP="00D60092">
      <w:pPr>
        <w:rPr>
          <w:i/>
          <w:iCs/>
          <w:sz w:val="20"/>
        </w:rPr>
      </w:pPr>
      <w:r>
        <w:rPr>
          <w:i/>
          <w:iCs/>
          <w:sz w:val="20"/>
        </w:rPr>
        <w:t xml:space="preserve">  </w:t>
      </w:r>
      <w:r w:rsidRPr="00D60092">
        <w:rPr>
          <w:i/>
          <w:iCs/>
          <w:sz w:val="20"/>
        </w:rPr>
        <w:t xml:space="preserve">Good          </w:t>
      </w:r>
      <w:r w:rsidR="003545F7">
        <w:rPr>
          <w:i/>
          <w:iCs/>
          <w:sz w:val="20"/>
        </w:rPr>
        <w:t xml:space="preserve"> </w:t>
      </w:r>
      <w:r w:rsidRPr="00D60092">
        <w:rPr>
          <w:i/>
          <w:iCs/>
          <w:sz w:val="20"/>
        </w:rPr>
        <w:t xml:space="preserve"> </w:t>
      </w:r>
      <w:r w:rsidRPr="003545F7">
        <w:rPr>
          <w:sz w:val="20"/>
        </w:rPr>
        <w:t>:</w:t>
      </w:r>
      <w:r w:rsidRPr="00D60092">
        <w:rPr>
          <w:i/>
          <w:iCs/>
          <w:sz w:val="20"/>
        </w:rPr>
        <w:t xml:space="preserve"> </w:t>
      </w:r>
      <w:r w:rsidR="001355D5">
        <w:rPr>
          <w:i/>
          <w:iCs/>
          <w:sz w:val="20"/>
        </w:rPr>
        <w:t>I</w:t>
      </w:r>
      <w:r w:rsidR="003545F7">
        <w:rPr>
          <w:i/>
          <w:iCs/>
          <w:sz w:val="20"/>
        </w:rPr>
        <w:t xml:space="preserve">f </w:t>
      </w:r>
      <w:r w:rsidR="00257121">
        <w:rPr>
          <w:i/>
          <w:iCs/>
          <w:sz w:val="20"/>
        </w:rPr>
        <w:t xml:space="preserve">the </w:t>
      </w:r>
      <w:r w:rsidR="003545F7">
        <w:rPr>
          <w:i/>
          <w:iCs/>
          <w:sz w:val="20"/>
        </w:rPr>
        <w:t xml:space="preserve">budget is used </w:t>
      </w:r>
      <w:r w:rsidR="00AE51FB">
        <w:rPr>
          <w:i/>
          <w:iCs/>
          <w:sz w:val="20"/>
        </w:rPr>
        <w:t>≥</w:t>
      </w:r>
      <w:r w:rsidR="00257121">
        <w:rPr>
          <w:i/>
          <w:iCs/>
          <w:sz w:val="20"/>
        </w:rPr>
        <w:t xml:space="preserve"> </w:t>
      </w:r>
      <w:r w:rsidR="003545F7">
        <w:rPr>
          <w:i/>
          <w:iCs/>
          <w:sz w:val="20"/>
        </w:rPr>
        <w:t xml:space="preserve">60% </w:t>
      </w:r>
    </w:p>
    <w:p w14:paraId="1B241573" w14:textId="488D7D9E" w:rsidR="00AE51FB" w:rsidRDefault="003545F7" w:rsidP="00257121">
      <w:pPr>
        <w:tabs>
          <w:tab w:val="clear" w:pos="720"/>
          <w:tab w:val="left" w:pos="1134"/>
        </w:tabs>
        <w:rPr>
          <w:i/>
          <w:iCs/>
          <w:sz w:val="20"/>
        </w:rPr>
      </w:pPr>
      <w:r>
        <w:rPr>
          <w:i/>
          <w:iCs/>
          <w:sz w:val="20"/>
        </w:rPr>
        <w:t xml:space="preserve">  </w:t>
      </w:r>
      <w:r w:rsidR="00D60092" w:rsidRPr="00D60092">
        <w:rPr>
          <w:i/>
          <w:iCs/>
          <w:sz w:val="20"/>
        </w:rPr>
        <w:t>Satisfactory</w:t>
      </w:r>
      <w:r>
        <w:rPr>
          <w:i/>
          <w:iCs/>
          <w:sz w:val="20"/>
        </w:rPr>
        <w:t xml:space="preserve">  </w:t>
      </w:r>
      <w:r w:rsidR="00D60092" w:rsidRPr="003545F7">
        <w:rPr>
          <w:sz w:val="20"/>
        </w:rPr>
        <w:t>:</w:t>
      </w:r>
      <w:r w:rsidR="00D60092" w:rsidRPr="00D60092">
        <w:rPr>
          <w:i/>
          <w:iCs/>
          <w:sz w:val="20"/>
        </w:rPr>
        <w:t xml:space="preserve"> </w:t>
      </w:r>
      <w:r w:rsidR="001355D5">
        <w:rPr>
          <w:i/>
          <w:iCs/>
          <w:sz w:val="20"/>
        </w:rPr>
        <w:t>I</w:t>
      </w:r>
      <w:r w:rsidR="00AE51FB">
        <w:rPr>
          <w:i/>
          <w:iCs/>
          <w:sz w:val="20"/>
        </w:rPr>
        <w:t>f the budget is used ≥ 40%</w:t>
      </w:r>
      <w:r w:rsidR="00D60092" w:rsidRPr="00D60092">
        <w:rPr>
          <w:i/>
          <w:iCs/>
          <w:sz w:val="20"/>
        </w:rPr>
        <w:t xml:space="preserve"> </w:t>
      </w:r>
    </w:p>
    <w:p w14:paraId="45FC92EC" w14:textId="0CA018C4" w:rsidR="00D60092" w:rsidRPr="00D60092" w:rsidRDefault="00AE51FB" w:rsidP="00257121">
      <w:pPr>
        <w:tabs>
          <w:tab w:val="clear" w:pos="720"/>
          <w:tab w:val="left" w:pos="1134"/>
        </w:tabs>
        <w:rPr>
          <w:i/>
          <w:iCs/>
          <w:sz w:val="20"/>
        </w:rPr>
      </w:pPr>
      <w:r>
        <w:rPr>
          <w:i/>
          <w:iCs/>
          <w:color w:val="auto"/>
          <w:sz w:val="20"/>
          <w:szCs w:val="16"/>
        </w:rPr>
        <w:t xml:space="preserve">  </w:t>
      </w:r>
      <w:r w:rsidRPr="003920EB">
        <w:rPr>
          <w:i/>
          <w:iCs/>
          <w:color w:val="auto"/>
          <w:sz w:val="20"/>
          <w:szCs w:val="16"/>
        </w:rPr>
        <w:t>In</w:t>
      </w:r>
      <w:r w:rsidRPr="003920EB">
        <w:rPr>
          <w:i/>
          <w:iCs/>
          <w:color w:val="auto"/>
          <w:sz w:val="20"/>
          <w:shd w:val="clear" w:color="auto" w:fill="FFFFFF"/>
        </w:rPr>
        <w:t>adequate</w:t>
      </w:r>
      <w:r w:rsidRPr="003920EB">
        <w:rPr>
          <w:i/>
          <w:iCs/>
          <w:sz w:val="16"/>
          <w:szCs w:val="16"/>
        </w:rPr>
        <w:t xml:space="preserve"> </w:t>
      </w:r>
      <w:r>
        <w:rPr>
          <w:i/>
          <w:iCs/>
          <w:sz w:val="16"/>
          <w:szCs w:val="16"/>
        </w:rPr>
        <w:t xml:space="preserve">  </w:t>
      </w:r>
      <w:r>
        <w:rPr>
          <w:sz w:val="16"/>
          <w:szCs w:val="16"/>
        </w:rPr>
        <w:t xml:space="preserve">  </w:t>
      </w:r>
      <w:r w:rsidRPr="003920EB">
        <w:rPr>
          <w:sz w:val="20"/>
        </w:rPr>
        <w:t>:</w:t>
      </w:r>
      <w:r>
        <w:rPr>
          <w:sz w:val="20"/>
        </w:rPr>
        <w:t xml:space="preserve"> </w:t>
      </w:r>
      <w:r>
        <w:rPr>
          <w:i/>
          <w:iCs/>
          <w:sz w:val="20"/>
        </w:rPr>
        <w:t>&lt; 40%</w:t>
      </w:r>
      <w:r w:rsidR="00D60092" w:rsidRPr="00D60092">
        <w:rPr>
          <w:i/>
          <w:iCs/>
          <w:sz w:val="20"/>
        </w:rPr>
        <w:t xml:space="preserve"> </w:t>
      </w:r>
    </w:p>
    <w:p w14:paraId="36766793" w14:textId="059D3F41" w:rsidR="00D60092" w:rsidRDefault="00D60092" w:rsidP="003545F7">
      <w:pPr>
        <w:pStyle w:val="FootnoteText"/>
        <w:tabs>
          <w:tab w:val="clear" w:pos="720"/>
          <w:tab w:val="left" w:pos="1276"/>
        </w:tabs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F47CEA"/>
    <w:multiLevelType w:val="hybridMultilevel"/>
    <w:tmpl w:val="165ACC68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80876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tDQzNTE2MTY0NjBW0lEKTi0uzszPAykwrAUAhxbb9iwAAAA="/>
  </w:docVars>
  <w:rsids>
    <w:rsidRoot w:val="00420666"/>
    <w:rsid w:val="00004C61"/>
    <w:rsid w:val="000149ED"/>
    <w:rsid w:val="00030479"/>
    <w:rsid w:val="00040C52"/>
    <w:rsid w:val="000667F5"/>
    <w:rsid w:val="000E5A34"/>
    <w:rsid w:val="001355D5"/>
    <w:rsid w:val="0013619D"/>
    <w:rsid w:val="001708EE"/>
    <w:rsid w:val="00227ED0"/>
    <w:rsid w:val="00257121"/>
    <w:rsid w:val="00280C01"/>
    <w:rsid w:val="002869E1"/>
    <w:rsid w:val="002A224B"/>
    <w:rsid w:val="002A7CE3"/>
    <w:rsid w:val="002B0B16"/>
    <w:rsid w:val="002D34FF"/>
    <w:rsid w:val="0030080C"/>
    <w:rsid w:val="0034079D"/>
    <w:rsid w:val="003545F7"/>
    <w:rsid w:val="00361245"/>
    <w:rsid w:val="003920EB"/>
    <w:rsid w:val="003B58D1"/>
    <w:rsid w:val="003F6FD3"/>
    <w:rsid w:val="00420666"/>
    <w:rsid w:val="00422076"/>
    <w:rsid w:val="0046379E"/>
    <w:rsid w:val="004A0983"/>
    <w:rsid w:val="004B1DE6"/>
    <w:rsid w:val="004B3AD3"/>
    <w:rsid w:val="004C4120"/>
    <w:rsid w:val="005652C3"/>
    <w:rsid w:val="006A5E5A"/>
    <w:rsid w:val="006A702E"/>
    <w:rsid w:val="00711F48"/>
    <w:rsid w:val="00727E2A"/>
    <w:rsid w:val="007A01FE"/>
    <w:rsid w:val="007D206D"/>
    <w:rsid w:val="007E6583"/>
    <w:rsid w:val="00807C25"/>
    <w:rsid w:val="00877D7D"/>
    <w:rsid w:val="00995031"/>
    <w:rsid w:val="009C0113"/>
    <w:rsid w:val="009E2720"/>
    <w:rsid w:val="00A21049"/>
    <w:rsid w:val="00AA2F25"/>
    <w:rsid w:val="00AC633D"/>
    <w:rsid w:val="00AE51FB"/>
    <w:rsid w:val="00B74213"/>
    <w:rsid w:val="00B76155"/>
    <w:rsid w:val="00B76B85"/>
    <w:rsid w:val="00B81FBE"/>
    <w:rsid w:val="00B8466C"/>
    <w:rsid w:val="00B94B28"/>
    <w:rsid w:val="00BA2E08"/>
    <w:rsid w:val="00BD3807"/>
    <w:rsid w:val="00BE3ED8"/>
    <w:rsid w:val="00BF1900"/>
    <w:rsid w:val="00BF7291"/>
    <w:rsid w:val="00C30E39"/>
    <w:rsid w:val="00CC0CC0"/>
    <w:rsid w:val="00CF03F5"/>
    <w:rsid w:val="00CF56C7"/>
    <w:rsid w:val="00D60092"/>
    <w:rsid w:val="00DA76A1"/>
    <w:rsid w:val="00DB1E4A"/>
    <w:rsid w:val="00E0084C"/>
    <w:rsid w:val="00ED3A97"/>
    <w:rsid w:val="00EE6A7A"/>
    <w:rsid w:val="00EF43DD"/>
    <w:rsid w:val="00EF4A42"/>
    <w:rsid w:val="00F05598"/>
    <w:rsid w:val="00F1103A"/>
    <w:rsid w:val="00F34E68"/>
    <w:rsid w:val="00F7623F"/>
    <w:rsid w:val="00FA6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3E7FB"/>
  <w15:chartTrackingRefBased/>
  <w15:docId w15:val="{7D622801-3E4B-4D8F-BD44-1BA73E0B7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B85"/>
    <w:pPr>
      <w:tabs>
        <w:tab w:val="left" w:pos="720"/>
      </w:tabs>
      <w:suppressAutoHyphens/>
      <w:spacing w:after="0" w:line="240" w:lineRule="auto"/>
    </w:pPr>
    <w:rPr>
      <w:rFonts w:ascii="Times New Roman" w:eastAsia="Times New Roman" w:hAnsi="Times New Roman" w:cs="Times New Roman"/>
      <w:color w:val="00000A"/>
      <w:kern w:val="2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52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421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60092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0092"/>
    <w:rPr>
      <w:rFonts w:ascii="Times New Roman" w:eastAsia="Times New Roman" w:hAnsi="Times New Roman" w:cs="Times New Roman"/>
      <w:color w:val="00000A"/>
      <w:kern w:val="2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009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E5A34"/>
    <w:pPr>
      <w:tabs>
        <w:tab w:val="clear" w:pos="720"/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A34"/>
    <w:rPr>
      <w:rFonts w:ascii="Times New Roman" w:eastAsia="Times New Roman" w:hAnsi="Times New Roman" w:cs="Times New Roman"/>
      <w:color w:val="00000A"/>
      <w:kern w:val="2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0E5A34"/>
    <w:pPr>
      <w:tabs>
        <w:tab w:val="clear" w:pos="720"/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A34"/>
    <w:rPr>
      <w:rFonts w:ascii="Times New Roman" w:eastAsia="Times New Roman" w:hAnsi="Times New Roman" w:cs="Times New Roman"/>
      <w:color w:val="00000A"/>
      <w:kern w:val="2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6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2B4E48FCACEA419294DAA40260C5AE" ma:contentTypeVersion="13" ma:contentTypeDescription="Create a new document." ma:contentTypeScope="" ma:versionID="3beb98e00664702d4fac03c77afbf856">
  <xsd:schema xmlns:xsd="http://www.w3.org/2001/XMLSchema" xmlns:xs="http://www.w3.org/2001/XMLSchema" xmlns:p="http://schemas.microsoft.com/office/2006/metadata/properties" xmlns:ns3="2d34f474-e79a-4150-85d8-e07813c6c836" xmlns:ns4="e4b3dadd-69d6-4885-927b-28a653b198ad" targetNamespace="http://schemas.microsoft.com/office/2006/metadata/properties" ma:root="true" ma:fieldsID="64d3535ceb4f30f0f5b6e77b80b0c3d1" ns3:_="" ns4:_="">
    <xsd:import namespace="2d34f474-e79a-4150-85d8-e07813c6c836"/>
    <xsd:import namespace="e4b3dadd-69d6-4885-927b-28a653b198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34f474-e79a-4150-85d8-e07813c6c8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b3dadd-69d6-4885-927b-28a653b198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891A0D-B0D3-43B3-8E1B-208D99F81F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B6D5C2A-1681-404B-B77A-595BE2FAB2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34f474-e79a-4150-85d8-e07813c6c836"/>
    <ds:schemaRef ds:uri="e4b3dadd-69d6-4885-927b-28a653b198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632348-0169-4D6D-BF3B-DAA830DC7A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9BA235-4206-4609-97EF-EFECE1824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2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uka Rodrigo</dc:creator>
  <cp:keywords/>
  <dc:description/>
  <cp:lastModifiedBy>Niluka Rodrigo</cp:lastModifiedBy>
  <cp:revision>4</cp:revision>
  <cp:lastPrinted>2022-09-05T07:20:00Z</cp:lastPrinted>
  <dcterms:created xsi:type="dcterms:W3CDTF">2023-07-14T07:54:00Z</dcterms:created>
  <dcterms:modified xsi:type="dcterms:W3CDTF">2023-07-25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2B4E48FCACEA419294DAA40260C5AE</vt:lpwstr>
  </property>
  <property fmtid="{D5CDD505-2E9C-101B-9397-08002B2CF9AE}" pid="3" name="GrammarlyDocumentId">
    <vt:lpwstr>cd447e4cfc3d4370d82eb08607631200d1b9f08f043e8c832926cff6b838ba04</vt:lpwstr>
  </property>
</Properties>
</file>